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73B41" w14:textId="31800D95" w:rsidR="00F85C4C" w:rsidRPr="006C33E6" w:rsidRDefault="00F85C4C" w:rsidP="00F85C4C">
      <w:pPr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>(Approx. 34</w:t>
      </w:r>
      <w:r w:rsidR="000D5F6A">
        <w:rPr>
          <w:rFonts w:ascii="Arial" w:hAnsi="Arial" w:cs="Arial"/>
          <w:sz w:val="24"/>
        </w:rPr>
        <w:t>2</w:t>
      </w:r>
      <w:r w:rsidRPr="006C33E6">
        <w:rPr>
          <w:rFonts w:ascii="Arial" w:hAnsi="Arial" w:cs="Arial"/>
          <w:sz w:val="24"/>
        </w:rPr>
        <w:t xml:space="preserve"> words)</w:t>
      </w:r>
    </w:p>
    <w:p w14:paraId="6298E81B" w14:textId="77777777" w:rsidR="00F85C4C" w:rsidRPr="006C33E6" w:rsidRDefault="00F85C4C" w:rsidP="00F85C4C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1F0D3631" w14:textId="76343396" w:rsidR="00A6353A" w:rsidRPr="006C33E6" w:rsidRDefault="00000000" w:rsidP="00F85C4C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</w:rPr>
        <w:t xml:space="preserve">Interesting Internet Finds </w:t>
      </w:r>
      <w:r w:rsidRPr="006C33E6">
        <w:rPr>
          <w:rFonts w:ascii="Arial" w:hAnsi="Arial" w:cs="Arial"/>
          <w:b w:val="0"/>
          <w:bCs w:val="0"/>
          <w:sz w:val="24"/>
        </w:rPr>
        <w:br/>
        <w:t>by Steve Costello</w:t>
      </w:r>
      <w:r w:rsidRPr="006C33E6">
        <w:rPr>
          <w:rFonts w:ascii="Arial" w:hAnsi="Arial" w:cs="Arial"/>
          <w:b w:val="0"/>
          <w:bCs w:val="0"/>
          <w:sz w:val="24"/>
        </w:rPr>
        <w:br/>
        <w:t>scostello</w:t>
      </w:r>
      <w:r w:rsidR="00BB2067">
        <w:rPr>
          <w:rFonts w:ascii="Arial" w:hAnsi="Arial" w:cs="Arial"/>
          <w:b w:val="0"/>
          <w:bCs w:val="0"/>
          <w:sz w:val="24"/>
        </w:rPr>
        <w:t xml:space="preserve"> </w:t>
      </w:r>
      <w:r w:rsidR="00F85C4C" w:rsidRPr="006C33E6">
        <w:rPr>
          <w:rFonts w:ascii="Arial" w:hAnsi="Arial" w:cs="Arial"/>
          <w:b w:val="0"/>
          <w:bCs w:val="0"/>
          <w:sz w:val="24"/>
        </w:rPr>
        <w:t>**</w:t>
      </w:r>
      <w:r w:rsidR="00BB2067">
        <w:rPr>
          <w:rFonts w:ascii="Arial" w:hAnsi="Arial" w:cs="Arial"/>
          <w:b w:val="0"/>
          <w:bCs w:val="0"/>
          <w:sz w:val="24"/>
        </w:rPr>
        <w:t xml:space="preserve"> </w:t>
      </w:r>
      <w:r w:rsidRPr="006C33E6">
        <w:rPr>
          <w:rFonts w:ascii="Arial" w:hAnsi="Arial" w:cs="Arial"/>
          <w:b w:val="0"/>
          <w:bCs w:val="0"/>
          <w:sz w:val="24"/>
        </w:rPr>
        <w:t>sefcug.com</w:t>
      </w:r>
    </w:p>
    <w:p w14:paraId="58E4BC3B" w14:textId="77777777" w:rsidR="00F85C4C" w:rsidRPr="006C33E6" w:rsidRDefault="00F85C4C" w:rsidP="00F85C4C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A1619BE" w14:textId="0A8D87EC" w:rsidR="00A6353A" w:rsidRPr="006C33E6" w:rsidRDefault="00F85C4C" w:rsidP="00F85C4C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While going through the more than 300 RSS feeds, I often encounter things </w:t>
      </w:r>
      <w:r w:rsidR="000D5F6A">
        <w:rPr>
          <w:rFonts w:ascii="Arial" w:hAnsi="Arial" w:cs="Arial"/>
          <w:b w:val="0"/>
          <w:bCs w:val="0"/>
          <w:sz w:val="24"/>
          <w:szCs w:val="22"/>
        </w:rPr>
        <w:t xml:space="preserve">that </w:t>
      </w: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might interest other user group members. </w:t>
      </w:r>
    </w:p>
    <w:p w14:paraId="1CE686F6" w14:textId="77777777" w:rsidR="00F85C4C" w:rsidRPr="006C33E6" w:rsidRDefault="00F85C4C" w:rsidP="00F85C4C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2D44549" w14:textId="3FFB2813" w:rsidR="00A6353A" w:rsidRPr="006C33E6" w:rsidRDefault="00F85C4C" w:rsidP="00F85C4C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  <w:szCs w:val="24"/>
        </w:rPr>
        <w:t>The following are some items I found interesting</w:t>
      </w: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 in </w:t>
      </w:r>
      <w:r w:rsidR="00CA3308">
        <w:rPr>
          <w:rFonts w:ascii="Arial" w:hAnsi="Arial" w:cs="Arial"/>
          <w:b w:val="0"/>
          <w:bCs w:val="0"/>
          <w:sz w:val="24"/>
          <w:szCs w:val="22"/>
        </w:rPr>
        <w:t xml:space="preserve">October </w:t>
      </w:r>
      <w:r w:rsidRPr="006C33E6">
        <w:rPr>
          <w:rFonts w:ascii="Arial" w:hAnsi="Arial" w:cs="Arial"/>
          <w:b w:val="0"/>
          <w:bCs w:val="0"/>
          <w:sz w:val="24"/>
          <w:szCs w:val="22"/>
        </w:rPr>
        <w:t>2022.</w:t>
      </w:r>
    </w:p>
    <w:p w14:paraId="3472EB05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37AEEF11" w14:textId="77777777" w:rsidR="00F85C4C" w:rsidRPr="006C33E6" w:rsidRDefault="00F85C4C" w:rsidP="00F85C4C">
      <w:pPr>
        <w:rPr>
          <w:rFonts w:ascii="Arial" w:hAnsi="Arial" w:cs="Arial"/>
          <w:b/>
          <w:bCs/>
          <w:sz w:val="24"/>
        </w:rPr>
      </w:pPr>
      <w:r w:rsidRPr="006C33E6">
        <w:rPr>
          <w:rFonts w:ascii="Arial" w:hAnsi="Arial" w:cs="Arial"/>
          <w:b/>
          <w:bCs/>
          <w:sz w:val="24"/>
        </w:rPr>
        <w:t>How to Change Name on Zoom on PC or Mac</w:t>
      </w:r>
    </w:p>
    <w:p w14:paraId="4D162742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65ECDEC6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5" w:history="1">
        <w:r w:rsidRPr="006C33E6">
          <w:rPr>
            <w:rStyle w:val="Hyperlink"/>
            <w:rFonts w:ascii="Arial" w:hAnsi="Arial" w:cs="Arial"/>
            <w:color w:val="auto"/>
            <w:sz w:val="24"/>
          </w:rPr>
          <w:t>https://www.groovypost.com/howto/change-name-on-zoom/</w:t>
        </w:r>
      </w:hyperlink>
      <w:r w:rsidRPr="006C33E6">
        <w:rPr>
          <w:rStyle w:val="Hyperlink"/>
          <w:rFonts w:ascii="Arial" w:hAnsi="Arial" w:cs="Arial"/>
          <w:color w:val="auto"/>
          <w:sz w:val="24"/>
        </w:rPr>
        <w:t xml:space="preserve"> </w:t>
      </w:r>
    </w:p>
    <w:p w14:paraId="4B2B3CED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54CD389F" w14:textId="77777777" w:rsidR="00A6353A" w:rsidRPr="006C33E6" w:rsidRDefault="00000000" w:rsidP="00F85C4C">
      <w:pPr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 xml:space="preserve">Do you Zoom? If so, did you know you can change your name? Check out this post to learn how to change your name on Zoom. </w:t>
      </w:r>
    </w:p>
    <w:p w14:paraId="60021483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4AD9BCE2" w14:textId="77777777" w:rsidR="00A6353A" w:rsidRPr="006C33E6" w:rsidRDefault="00000000" w:rsidP="00F85C4C">
      <w:pPr>
        <w:rPr>
          <w:rFonts w:ascii="Arial" w:hAnsi="Arial" w:cs="Arial"/>
          <w:b/>
          <w:bCs/>
          <w:sz w:val="24"/>
        </w:rPr>
      </w:pPr>
      <w:r w:rsidRPr="006C33E6">
        <w:rPr>
          <w:rFonts w:ascii="Arial" w:hAnsi="Arial" w:cs="Arial"/>
          <w:b/>
          <w:bCs/>
          <w:sz w:val="24"/>
        </w:rPr>
        <w:t>Why A Laptop Stand Is The Next Desk Accessory You Need</w:t>
      </w:r>
    </w:p>
    <w:p w14:paraId="1E2FF508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30D7FFF6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6" w:history="1">
        <w:r w:rsidRPr="006C33E6">
          <w:rPr>
            <w:rStyle w:val="Hyperlink"/>
            <w:rFonts w:ascii="Arial" w:hAnsi="Arial" w:cs="Arial"/>
            <w:color w:val="auto"/>
            <w:sz w:val="24"/>
          </w:rPr>
          <w:t>https://www.howtogeek.com/830241/why-a-laptop-stand-is-the-next-desk-accessory-you-need/</w:t>
        </w:r>
      </w:hyperlink>
      <w:r w:rsidRPr="006C33E6">
        <w:rPr>
          <w:rStyle w:val="Hyperlink"/>
          <w:rFonts w:ascii="Arial" w:hAnsi="Arial" w:cs="Arial"/>
          <w:color w:val="auto"/>
          <w:sz w:val="24"/>
        </w:rPr>
        <w:t xml:space="preserve"> </w:t>
      </w:r>
    </w:p>
    <w:p w14:paraId="698341DA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sz w:val="24"/>
        </w:rPr>
      </w:pPr>
    </w:p>
    <w:p w14:paraId="6B823EF4" w14:textId="77777777" w:rsidR="00A6353A" w:rsidRPr="006C33E6" w:rsidRDefault="00000000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>I see a lot of people using a laptop without a stand.</w:t>
      </w:r>
      <w:r w:rsidR="00F85C4C" w:rsidRPr="006C33E6">
        <w:rPr>
          <w:rFonts w:ascii="Arial" w:hAnsi="Arial" w:cs="Arial"/>
          <w:sz w:val="24"/>
        </w:rPr>
        <w:t xml:space="preserve"> However,</w:t>
      </w:r>
      <w:r w:rsidRPr="006C33E6">
        <w:rPr>
          <w:rFonts w:ascii="Arial" w:hAnsi="Arial" w:cs="Arial"/>
          <w:sz w:val="24"/>
        </w:rPr>
        <w:t xml:space="preserve"> I always use a stand with my laptop. In fact, I have several different stands. Check out this post to learn why you should also </w:t>
      </w:r>
      <w:r w:rsidR="00F85C4C" w:rsidRPr="006C33E6">
        <w:rPr>
          <w:rFonts w:ascii="Arial" w:hAnsi="Arial" w:cs="Arial"/>
          <w:sz w:val="24"/>
        </w:rPr>
        <w:t>always use a stand with your laptop</w:t>
      </w:r>
      <w:r w:rsidRPr="006C33E6">
        <w:rPr>
          <w:rFonts w:ascii="Arial" w:hAnsi="Arial" w:cs="Arial"/>
          <w:sz w:val="24"/>
        </w:rPr>
        <w:t>.</w:t>
      </w:r>
    </w:p>
    <w:p w14:paraId="7EB61305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2A0494BD" w14:textId="77777777" w:rsidR="00A6353A" w:rsidRPr="006C33E6" w:rsidRDefault="00000000" w:rsidP="00F85C4C">
      <w:pPr>
        <w:rPr>
          <w:rFonts w:ascii="Arial" w:hAnsi="Arial" w:cs="Arial"/>
          <w:sz w:val="24"/>
        </w:rPr>
      </w:pPr>
      <w:r w:rsidRPr="006C33E6">
        <w:rPr>
          <w:rFonts w:ascii="Arial" w:hAnsi="Arial" w:cs="Arial"/>
          <w:b/>
          <w:bCs/>
          <w:sz w:val="24"/>
        </w:rPr>
        <w:t>Faster And Safer Internet? Here's How..</w:t>
      </w:r>
      <w:r w:rsidRPr="006C33E6">
        <w:rPr>
          <w:rFonts w:ascii="Arial" w:hAnsi="Arial" w:cs="Arial"/>
          <w:sz w:val="24"/>
        </w:rPr>
        <w:t xml:space="preserve">. </w:t>
      </w:r>
    </w:p>
    <w:p w14:paraId="0CCADC1F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5D6B5359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7" w:history="1">
        <w:r w:rsidRPr="006C33E6">
          <w:rPr>
            <w:rStyle w:val="Hyperlink"/>
            <w:rFonts w:ascii="Arial" w:hAnsi="Arial" w:cs="Arial"/>
            <w:color w:val="auto"/>
            <w:sz w:val="24"/>
          </w:rPr>
          <w:t>https://askbobrankin.com/faster_and_safer_internet_heres_how.html</w:t>
        </w:r>
      </w:hyperlink>
    </w:p>
    <w:p w14:paraId="79695F1C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sz w:val="24"/>
        </w:rPr>
      </w:pPr>
    </w:p>
    <w:p w14:paraId="5A72B6F2" w14:textId="77777777" w:rsidR="00A6353A" w:rsidRPr="006C33E6" w:rsidRDefault="00000000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 xml:space="preserve">Do you want to know how to have faster and safer internet? I am sure you do, so check out this post from Bob Rankin. I have </w:t>
      </w:r>
      <w:r w:rsidR="00F85C4C" w:rsidRPr="006C33E6">
        <w:rPr>
          <w:rFonts w:ascii="Arial" w:hAnsi="Arial" w:cs="Arial"/>
          <w:sz w:val="24"/>
        </w:rPr>
        <w:t>done</w:t>
      </w:r>
      <w:r w:rsidRPr="006C33E6">
        <w:rPr>
          <w:rFonts w:ascii="Arial" w:hAnsi="Arial" w:cs="Arial"/>
          <w:sz w:val="24"/>
        </w:rPr>
        <w:t xml:space="preserve"> this </w:t>
      </w:r>
      <w:r w:rsidR="00F85C4C" w:rsidRPr="006C33E6">
        <w:rPr>
          <w:rFonts w:ascii="Arial" w:hAnsi="Arial" w:cs="Arial"/>
          <w:sz w:val="24"/>
        </w:rPr>
        <w:t>on PCs, Linux, and Android devices for year</w:t>
      </w:r>
      <w:r w:rsidRPr="006C33E6">
        <w:rPr>
          <w:rFonts w:ascii="Arial" w:hAnsi="Arial" w:cs="Arial"/>
          <w:sz w:val="24"/>
        </w:rPr>
        <w:t>s.</w:t>
      </w:r>
    </w:p>
    <w:p w14:paraId="7DE152D4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483384F4" w14:textId="77777777" w:rsidR="00A6353A" w:rsidRPr="006C33E6" w:rsidRDefault="00000000" w:rsidP="00F85C4C">
      <w:pPr>
        <w:rPr>
          <w:rFonts w:ascii="Arial" w:hAnsi="Arial" w:cs="Arial"/>
          <w:b/>
          <w:bCs/>
          <w:sz w:val="24"/>
        </w:rPr>
      </w:pPr>
      <w:r w:rsidRPr="006C33E6">
        <w:rPr>
          <w:rFonts w:ascii="Arial" w:hAnsi="Arial" w:cs="Arial"/>
          <w:b/>
          <w:bCs/>
          <w:sz w:val="24"/>
        </w:rPr>
        <w:t>Make The Mouse Easier To Use</w:t>
      </w:r>
    </w:p>
    <w:p w14:paraId="7B805AE1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062B6C91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8" w:history="1">
        <w:r w:rsidRPr="006C33E6">
          <w:rPr>
            <w:rStyle w:val="Hyperlink"/>
            <w:rFonts w:ascii="Arial" w:hAnsi="Arial" w:cs="Arial"/>
            <w:color w:val="auto"/>
            <w:sz w:val="24"/>
          </w:rPr>
          <w:t>https://askleo.com/make-the-mouse-easier-to-use/</w:t>
        </w:r>
      </w:hyperlink>
    </w:p>
    <w:p w14:paraId="4AF0AFD9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sz w:val="24"/>
        </w:rPr>
      </w:pPr>
    </w:p>
    <w:p w14:paraId="0E96E204" w14:textId="77777777" w:rsidR="00A6353A" w:rsidRPr="006C33E6" w:rsidRDefault="00000000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>Have you ever thought about making your mouse easier to use? If so, check out this post from Leo Nottenboom if you use Microsoft Windows.</w:t>
      </w:r>
    </w:p>
    <w:p w14:paraId="4D69602F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5E9BD5C5" w14:textId="77777777" w:rsidR="00A6353A" w:rsidRPr="006C33E6" w:rsidRDefault="00000000" w:rsidP="00F85C4C">
      <w:pPr>
        <w:rPr>
          <w:rFonts w:ascii="Arial" w:hAnsi="Arial" w:cs="Arial"/>
          <w:b/>
          <w:bCs/>
          <w:sz w:val="24"/>
        </w:rPr>
      </w:pPr>
      <w:r w:rsidRPr="006C33E6">
        <w:rPr>
          <w:rFonts w:ascii="Arial" w:hAnsi="Arial" w:cs="Arial"/>
          <w:b/>
          <w:bCs/>
          <w:sz w:val="24"/>
        </w:rPr>
        <w:t>Share What You Want!</w:t>
      </w:r>
    </w:p>
    <w:p w14:paraId="1B64D995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06FBFC01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9" w:history="1">
        <w:r w:rsidRPr="006C33E6">
          <w:rPr>
            <w:rStyle w:val="Hyperlink"/>
            <w:rFonts w:ascii="Arial" w:hAnsi="Arial" w:cs="Arial"/>
            <w:color w:val="0E101A"/>
            <w:sz w:val="24"/>
          </w:rPr>
          <w:t>https://cynmackley.com/2022/10/24/share-what-you-want/</w:t>
        </w:r>
      </w:hyperlink>
    </w:p>
    <w:p w14:paraId="0BFF61CC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sz w:val="24"/>
        </w:rPr>
      </w:pPr>
    </w:p>
    <w:p w14:paraId="5F5781C2" w14:textId="1F171B8E" w:rsidR="00A6353A" w:rsidRPr="006C33E6" w:rsidRDefault="00000000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lastRenderedPageBreak/>
        <w:t>Sometimes I want to only link to a specific part of a story. Now thanks to Cyn Mackley</w:t>
      </w:r>
      <w:r w:rsidR="00F85C4C" w:rsidRPr="006C33E6">
        <w:rPr>
          <w:rFonts w:ascii="Arial" w:hAnsi="Arial" w:cs="Arial"/>
          <w:sz w:val="24"/>
        </w:rPr>
        <w:t>'</w:t>
      </w:r>
      <w:r w:rsidRPr="006C33E6">
        <w:rPr>
          <w:rFonts w:ascii="Arial" w:hAnsi="Arial" w:cs="Arial"/>
          <w:sz w:val="24"/>
        </w:rPr>
        <w:t xml:space="preserve">s post. I know how to do it. (Note: I have tested this, and it works with Google Chrome and Vivaldi but not Firefox. </w:t>
      </w:r>
      <w:r w:rsidR="000D5F6A">
        <w:rPr>
          <w:rFonts w:ascii="Arial" w:hAnsi="Arial" w:cs="Arial"/>
          <w:sz w:val="24"/>
        </w:rPr>
        <w:t>I found and am using the "Link to Text Fragment" add-on for Firefox</w:t>
      </w:r>
      <w:r w:rsidRPr="006C33E6">
        <w:rPr>
          <w:rFonts w:ascii="Arial" w:hAnsi="Arial" w:cs="Arial"/>
          <w:sz w:val="24"/>
        </w:rPr>
        <w:t>.)</w:t>
      </w:r>
    </w:p>
    <w:p w14:paraId="3B19E796" w14:textId="77777777" w:rsidR="00A6353A" w:rsidRPr="006C33E6" w:rsidRDefault="00A6353A" w:rsidP="00F85C4C">
      <w:pPr>
        <w:rPr>
          <w:rFonts w:ascii="Arial" w:hAnsi="Arial" w:cs="Arial"/>
          <w:sz w:val="24"/>
        </w:rPr>
      </w:pPr>
    </w:p>
    <w:p w14:paraId="6BD645D9" w14:textId="77777777" w:rsidR="00A6353A" w:rsidRPr="006C33E6" w:rsidRDefault="00000000" w:rsidP="00F85C4C">
      <w:pPr>
        <w:rPr>
          <w:rFonts w:ascii="Arial" w:hAnsi="Arial" w:cs="Arial"/>
          <w:b/>
          <w:bCs/>
          <w:sz w:val="24"/>
        </w:rPr>
      </w:pPr>
      <w:r w:rsidRPr="006C33E6">
        <w:rPr>
          <w:rFonts w:ascii="Arial" w:hAnsi="Arial" w:cs="Arial"/>
          <w:b/>
          <w:bCs/>
          <w:sz w:val="24"/>
        </w:rPr>
        <w:t>Why Don't We Have World's Fairs Anymore?</w:t>
      </w:r>
    </w:p>
    <w:p w14:paraId="1642864D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1127042E" w14:textId="77777777" w:rsidR="00A6353A" w:rsidRPr="006C33E6" w:rsidRDefault="00000000" w:rsidP="00F85C4C">
      <w:pPr>
        <w:rPr>
          <w:rFonts w:ascii="Arial" w:hAnsi="Arial" w:cs="Arial"/>
          <w:sz w:val="24"/>
        </w:rPr>
      </w:pPr>
      <w:hyperlink r:id="rId10" w:history="1">
        <w:r w:rsidRPr="006C33E6">
          <w:rPr>
            <w:rStyle w:val="Hyperlink"/>
            <w:rFonts w:ascii="Arial" w:hAnsi="Arial" w:cs="Arial"/>
            <w:color w:val="auto"/>
            <w:sz w:val="24"/>
          </w:rPr>
          <w:t>https://www.mentalfloss.com/posts/why-dont-we-have-world-fairs-anymore?</w:t>
        </w:r>
      </w:hyperlink>
    </w:p>
    <w:p w14:paraId="20D801C6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19C8D117" w14:textId="77777777" w:rsidR="00A6353A" w:rsidRPr="006C33E6" w:rsidRDefault="00000000" w:rsidP="00F85C4C">
      <w:pPr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 xml:space="preserve">This is a subject I have not thought much </w:t>
      </w:r>
      <w:r w:rsidR="00F85C4C" w:rsidRPr="006C33E6">
        <w:rPr>
          <w:rFonts w:ascii="Arial" w:hAnsi="Arial" w:cs="Arial"/>
          <w:sz w:val="24"/>
        </w:rPr>
        <w:t>about</w:t>
      </w:r>
      <w:r w:rsidRPr="006C33E6">
        <w:rPr>
          <w:rFonts w:ascii="Arial" w:hAnsi="Arial" w:cs="Arial"/>
          <w:sz w:val="24"/>
        </w:rPr>
        <w:t>, but I was intrigued when I started reading this post. The reasons given make a lot of sense to me.</w:t>
      </w:r>
    </w:p>
    <w:p w14:paraId="480A0FC2" w14:textId="77777777" w:rsidR="00F85C4C" w:rsidRPr="006C33E6" w:rsidRDefault="00F85C4C" w:rsidP="00F85C4C">
      <w:pPr>
        <w:rPr>
          <w:rFonts w:ascii="Arial" w:hAnsi="Arial" w:cs="Arial"/>
          <w:sz w:val="24"/>
        </w:rPr>
      </w:pPr>
    </w:p>
    <w:p w14:paraId="450B6C5A" w14:textId="77777777" w:rsidR="00A6353A" w:rsidRPr="006C33E6" w:rsidRDefault="00000000" w:rsidP="00F85C4C">
      <w:pPr>
        <w:rPr>
          <w:rFonts w:ascii="Arial" w:hAnsi="Arial" w:cs="Arial"/>
          <w:sz w:val="24"/>
        </w:rPr>
      </w:pPr>
      <w:r w:rsidRPr="006C33E6">
        <w:rPr>
          <w:rFonts w:ascii="Arial" w:hAnsi="Arial" w:cs="Arial"/>
          <w:sz w:val="24"/>
        </w:rPr>
        <w:t>**********</w:t>
      </w:r>
    </w:p>
    <w:p w14:paraId="6248A198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176C2973" w14:textId="77777777" w:rsidR="00A6353A" w:rsidRPr="006C33E6" w:rsidRDefault="00000000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This work by </w:t>
      </w:r>
      <w:hyperlink r:id="rId11" w:anchor="_blank" w:history="1">
        <w:r w:rsidRPr="006C33E6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6C33E6">
        <w:rPr>
          <w:rFonts w:ascii="Arial" w:hAnsi="Arial" w:cs="Arial"/>
          <w:color w:val="0E101A"/>
          <w:sz w:val="24"/>
        </w:rPr>
        <w:t> is licensed under a </w:t>
      </w:r>
      <w:hyperlink r:id="rId12" w:anchor="_blank" w:history="1">
        <w:r w:rsidRPr="006C33E6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6C33E6">
        <w:rPr>
          <w:rFonts w:ascii="Arial" w:hAnsi="Arial" w:cs="Arial"/>
          <w:color w:val="0E101A"/>
          <w:sz w:val="24"/>
        </w:rPr>
        <w:t>.</w:t>
      </w:r>
    </w:p>
    <w:p w14:paraId="2B7EE377" w14:textId="77777777" w:rsidR="00F85C4C" w:rsidRPr="006C33E6" w:rsidRDefault="00F85C4C" w:rsidP="00F85C4C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3DE91908" w14:textId="77777777" w:rsidR="002E626A" w:rsidRPr="006C33E6" w:rsidRDefault="00F85C4C" w:rsidP="00F85C4C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If you attribute this article (see above), you can use it in part or whole for your newsletter, website, or blog.</w:t>
      </w:r>
    </w:p>
    <w:sectPr w:rsidR="002E626A" w:rsidRPr="006C33E6" w:rsidSect="00F85C4C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642610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A1MzM2NTQ0NTdU0lEKTi0uzszPAykwqwUATheOoCwAAAA="/>
  </w:docVars>
  <w:rsids>
    <w:rsidRoot w:val="00F85C4C"/>
    <w:rsid w:val="000D5F6A"/>
    <w:rsid w:val="002E626A"/>
    <w:rsid w:val="006C33E6"/>
    <w:rsid w:val="008B22E7"/>
    <w:rsid w:val="00A6353A"/>
    <w:rsid w:val="00AB7CBD"/>
    <w:rsid w:val="00BB2067"/>
    <w:rsid w:val="00CA3308"/>
    <w:rsid w:val="00E722C3"/>
    <w:rsid w:val="00F85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090C208"/>
  <w15:chartTrackingRefBased/>
  <w15:docId w15:val="{4B9B9934-6FEE-488E-ABC7-0B77529B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kleo.com/make-the-mouse-easier-to-us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skbobrankin.com/faster_and_safer_internet_heres_how.html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owtogeek.com/830241/why-a-laptop-stand-is-the-next-desk-accessory-you-need/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www.groovypost.com/howto/change-name-on-zoom/" TargetMode="External"/><Relationship Id="rId10" Type="http://schemas.openxmlformats.org/officeDocument/2006/relationships/hyperlink" Target="https://www.mentalfloss.com/posts/why-dont-we-have-world-fairs-anymore?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ynmackley.com/2022/10/24/share-what-you-wan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Links>
    <vt:vector size="48" baseType="variant">
      <vt:variant>
        <vt:i4>6488166</vt:i4>
      </vt:variant>
      <vt:variant>
        <vt:i4>21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2621457</vt:i4>
      </vt:variant>
      <vt:variant>
        <vt:i4>18</vt:i4>
      </vt:variant>
      <vt:variant>
        <vt:i4>0</vt:i4>
      </vt:variant>
      <vt:variant>
        <vt:i4>5</vt:i4>
      </vt:variant>
      <vt:variant>
        <vt:lpwstr>mailto:scostello@sefcug.com</vt:lpwstr>
      </vt:variant>
      <vt:variant>
        <vt:lpwstr/>
      </vt:variant>
      <vt:variant>
        <vt:i4>8323128</vt:i4>
      </vt:variant>
      <vt:variant>
        <vt:i4>15</vt:i4>
      </vt:variant>
      <vt:variant>
        <vt:i4>0</vt:i4>
      </vt:variant>
      <vt:variant>
        <vt:i4>5</vt:i4>
      </vt:variant>
      <vt:variant>
        <vt:lpwstr>https://www.mentalfloss.com/posts/why-dont-we-have-world-fairs-anymore?</vt:lpwstr>
      </vt:variant>
      <vt:variant>
        <vt:lpwstr/>
      </vt:variant>
      <vt:variant>
        <vt:i4>7209087</vt:i4>
      </vt:variant>
      <vt:variant>
        <vt:i4>12</vt:i4>
      </vt:variant>
      <vt:variant>
        <vt:i4>0</vt:i4>
      </vt:variant>
      <vt:variant>
        <vt:i4>5</vt:i4>
      </vt:variant>
      <vt:variant>
        <vt:lpwstr>https://cynmackley.com/2022/10/24/share-what-you-want/</vt:lpwstr>
      </vt:variant>
      <vt:variant>
        <vt:lpwstr/>
      </vt:variant>
      <vt:variant>
        <vt:i4>5177352</vt:i4>
      </vt:variant>
      <vt:variant>
        <vt:i4>9</vt:i4>
      </vt:variant>
      <vt:variant>
        <vt:i4>0</vt:i4>
      </vt:variant>
      <vt:variant>
        <vt:i4>5</vt:i4>
      </vt:variant>
      <vt:variant>
        <vt:lpwstr>https://askleo.com/make-the-mouse-easier-to-use/</vt:lpwstr>
      </vt:variant>
      <vt:variant>
        <vt:lpwstr/>
      </vt:variant>
      <vt:variant>
        <vt:i4>3080196</vt:i4>
      </vt:variant>
      <vt:variant>
        <vt:i4>6</vt:i4>
      </vt:variant>
      <vt:variant>
        <vt:i4>0</vt:i4>
      </vt:variant>
      <vt:variant>
        <vt:i4>5</vt:i4>
      </vt:variant>
      <vt:variant>
        <vt:lpwstr>https://askbobrankin.com/faster_and_safer_internet_heres_how.html</vt:lpwstr>
      </vt:variant>
      <vt:variant>
        <vt:lpwstr/>
      </vt:variant>
      <vt:variant>
        <vt:i4>1114139</vt:i4>
      </vt:variant>
      <vt:variant>
        <vt:i4>3</vt:i4>
      </vt:variant>
      <vt:variant>
        <vt:i4>0</vt:i4>
      </vt:variant>
      <vt:variant>
        <vt:i4>5</vt:i4>
      </vt:variant>
      <vt:variant>
        <vt:lpwstr>https://www.howtogeek.com/830241/why-a-laptop-stand-is-the-next-desk-accessory-you-need/</vt:lpwstr>
      </vt:variant>
      <vt:variant>
        <vt:lpwstr/>
      </vt:variant>
      <vt:variant>
        <vt:i4>4522065</vt:i4>
      </vt:variant>
      <vt:variant>
        <vt:i4>0</vt:i4>
      </vt:variant>
      <vt:variant>
        <vt:i4>0</vt:i4>
      </vt:variant>
      <vt:variant>
        <vt:i4>5</vt:i4>
      </vt:variant>
      <vt:variant>
        <vt:lpwstr>https://www.groovypost.com/howto/change-name-on-zo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4</cp:revision>
  <cp:lastPrinted>2023-04-27T10:55:00Z</cp:lastPrinted>
  <dcterms:created xsi:type="dcterms:W3CDTF">2023-04-26T06:14:00Z</dcterms:created>
  <dcterms:modified xsi:type="dcterms:W3CDTF">2023-04-2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2de4b8cf098c309e4c639de5102488d656c88665b274d177f6d6cc5bbbcc16</vt:lpwstr>
  </property>
</Properties>
</file>